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multiples-of-10000-and-100000"/>
    <w:p>
      <w:pPr>
        <w:pStyle w:val="Heading2"/>
      </w:pPr>
      <w:r>
        <w:t xml:space="preserve">Lesson 14: Multiples of 10,000 and 100,0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multiples of 1,000, 10,000, and 100,000 and how other numbers relate to them.</w:t>
      </w:r>
    </w:p>
    <w:bookmarkStart w:id="21" w:name="on-which-line-do-they-belong"/>
    <w:p>
      <w:pPr>
        <w:pStyle w:val="Heading3"/>
      </w:pPr>
      <w:r>
        <w:t xml:space="preserve">14.1: On Which Line Do They Belong?</w:t>
      </w:r>
    </w:p>
    <w:p>
      <w:pPr>
        <w:pStyle w:val="FirstParagraph"/>
      </w:pPr>
      <w:r>
        <w:t xml:space="preserve">Your teacher will assign a set of numbers to you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,2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6,8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6,8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,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4,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,2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9,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,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,3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9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8,9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,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8,3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1,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,0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5,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9,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8,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4,700</w:t>
            </w:r>
          </w:p>
        </w:tc>
      </w:tr>
    </w:tbl>
    <w:p>
      <w:pPr>
        <w:numPr>
          <w:ilvl w:val="0"/>
          <w:numId w:val="1002"/>
        </w:numPr>
      </w:pPr>
      <w:r>
        <w:t xml:space="preserve">Several number lines are posted around the room. Work with your group to decide on which number line each number should go.</w:t>
      </w:r>
    </w:p>
    <w:p>
      <w:pPr>
        <w:numPr>
          <w:ilvl w:val="0"/>
          <w:numId w:val="1000"/>
        </w:numPr>
      </w:pPr>
      <w:r>
        <w:t xml:space="preserve">Then, estimate the location of the number on that line, put a dot sticker to mark it, and label it with the number.</w:t>
      </w:r>
    </w:p>
    <w:p>
      <w:pPr>
        <w:numPr>
          <w:ilvl w:val="0"/>
          <w:numId w:val="1002"/>
        </w:numPr>
      </w:pPr>
      <w:r>
        <w:t xml:space="preserve">Look at the number line that represents 0 to 100,000 and has two points on it.</w:t>
      </w:r>
    </w:p>
    <w:p>
      <w:pPr>
        <w:numPr>
          <w:ilvl w:val="1"/>
          <w:numId w:val="1003"/>
        </w:numPr>
        <w:pStyle w:val="Compact"/>
      </w:pPr>
      <w:r>
        <w:t xml:space="preserve">Name two multiples of 10,000 that are closest to each point.</w:t>
      </w:r>
    </w:p>
    <w:p>
      <w:pPr>
        <w:numPr>
          <w:ilvl w:val="1"/>
          <w:numId w:val="1003"/>
        </w:numPr>
        <w:pStyle w:val="Compact"/>
      </w:pPr>
      <w:r>
        <w:t xml:space="preserve">Of the two multiples of 10,000 you named, which one is the nearest to each point?</w:t>
      </w:r>
    </w:p>
    <w:bookmarkEnd w:id="21"/>
    <w:bookmarkStart w:id="28" w:name="closer-to-some-multiple"/>
    <w:p>
      <w:pPr>
        <w:pStyle w:val="Heading3"/>
      </w:pPr>
      <w:r>
        <w:t xml:space="preserve">14.2: Closer to Some Multiple</w:t>
      </w:r>
    </w:p>
    <w:p>
      <w:pPr>
        <w:pStyle w:val="FirstParagraph"/>
      </w:pPr>
      <w:r>
        <w:t xml:space="preserve">Use the number line that represents the numbers between 100,000 and 200,000 for this activity.</w:t>
      </w:r>
    </w:p>
    <w:p>
      <w:pPr>
        <w:numPr>
          <w:ilvl w:val="0"/>
          <w:numId w:val="1004"/>
        </w:numPr>
        <w:pStyle w:val="Compact"/>
      </w:pPr>
      <w:r>
        <w:t xml:space="preserve">Name the multiple of 10,000 that is the nearest to each number. (Leave the last column blank for now.)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arest multiple of 10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n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m</m:t>
                  </m:r>
                  <m:r>
                    <m:t>u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,0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8,2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0,2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8,0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,0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Here is the number line with 215,300 shown on it. Which multiple of 100,000 is the nearest to 215,300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2207" cy="476510"/>
            <wp:effectExtent b="0" l="0" r="0" t="0"/>
            <wp:docPr descr="number line. Scale 2 hundred thousand to 3 hundred thousand, by 10 thousands. Point between second and third tick marks, labeled 2 hundred fifteen thousand, three hundred." title="" id="23" name="Picture"/>
            <a:graphic>
              <a:graphicData uri="http://schemas.openxmlformats.org/drawingml/2006/picture">
                <pic:pic>
                  <pic:nvPicPr>
                    <pic:cNvPr descr="/app/tmp/embedder-1671023646.752327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207" cy="47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Label the last column in the table “nearest multiple of 100,000.” Then, name the nearest multiple of 100,000 for each number in the tabl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4:07Z</dcterms:created>
  <dcterms:modified xsi:type="dcterms:W3CDTF">2022-12-14T1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bfX93WL3LwvaYY+N8vzJnJhbJZvpq8m/AvwBBPTysjRs5KuGQMk4eqNJSBmr99OS4kVEHss8j15gRV0Z9zJlQ==</vt:lpwstr>
  </property>
</Properties>
</file>